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Ankara,</w:t>
      </w:r>
      <w:r>
        <w:t xml:space="preserve"> </w:t>
      </w:r>
      <w:r>
        <w:t xml:space="preserve">Turkey</w:t>
      </w:r>
    </w:p>
    <w:bookmarkStart w:id="21" w:name="Xc6e52bbac61838457e4c3a968b0587d9be918da"/>
    <w:p>
      <w:pPr>
        <w:pStyle w:val="Heading1"/>
      </w:pPr>
      <w:r>
        <w:t xml:space="preserve">Internship Application Letter: Veterinary Internship Opportunity in Ankara, Turkey</w:t>
      </w:r>
    </w:p>
    <w:p>
      <w:pPr>
        <w:pStyle w:val="FirstParagraph"/>
      </w:pPr>
      <w:r>
        <w:rPr>
          <w:bCs/>
          <w:b/>
        </w:rPr>
        <w:t xml:space="preserve">Date:</w:t>
      </w:r>
      <w:r>
        <w:t xml:space="preserve"> </w:t>
      </w:r>
      <w:r>
        <w:t xml:space="preserve">October 26, 2023</w:t>
      </w:r>
      <w:r>
        <w:br/>
      </w:r>
      <w:r>
        <w:rPr>
          <w:bCs/>
          <w:b/>
        </w:rPr>
        <w:t xml:space="preserve">To the Hiring Committee,</w:t>
      </w:r>
      <w:r>
        <w:br/>
      </w:r>
      <w:r>
        <w:t xml:space="preserve">[Clinic/Institution Name]</w:t>
      </w:r>
      <w:r>
        <w:br/>
      </w:r>
      <w:r>
        <w:t xml:space="preserve">Ankara, Turkey</w:t>
      </w:r>
    </w:p>
    <w:p>
      <w:pPr>
        <w:pStyle w:val="BodyText"/>
      </w:pPr>
      <w:r>
        <w:t xml:space="preserve">Dear Hiring Committee,</w:t>
      </w:r>
    </w:p>
    <w:p>
      <w:pPr>
        <w:pStyle w:val="BodyText"/>
      </w:pPr>
      <w:r>
        <w:t xml:space="preserve">I am writing to express my profound enthusiasm for the opportunity to contribute as a Veterinary Intern within your esteemed organization in Ankara, Turkey. As a dedicated final-year veterinary student at Ankara University Faculty of Veterinary Medicine, I have meticulously prepared myself for this critical phase of professional development. This Internship Application Letter serves as my formal expression of commitment to advancing my clinical skills and knowledge under the mentorship of experienced professionals in the vibrant veterinary landscape of Turkey's capital city. My aspiration is to immerse myself fully in Ankara’s dynamic animal healthcare environment, where I can apply theoretical expertise while supporting your mission to elevate veterinary care standards across Turkey.</w:t>
      </w:r>
    </w:p>
    <w:p>
      <w:pPr>
        <w:pStyle w:val="BodyText"/>
      </w:pPr>
      <w:r>
        <w:t xml:space="preserve">My academic journey at Ankara University has been rigorously focused on clinical excellence and compassionate patient care. Core coursework including Surgical Techniques, Comparative Pathology, Small Animal Medicine, and Zoonotic Disease Management provided me with a robust foundation. I actively participated in the university’s affiliated clinics, where I gained hands-on experience handling 150+ cases of dogs, cats, small ruminants, and poultry under faculty supervision. Notably, I assisted in sterilization drives for urban stray populations—a critical initiative addressing Ankara’s growing community animal welfare challenges—and contributed to a research project on canine leishmaniasis prevalence in Central Anatolia. These experiences solidified my understanding of Turkey’s unique veterinary healthcare demands, where balancing clinical precision with cultural sensitivity toward pet ownership is paramount.</w:t>
      </w:r>
    </w:p>
    <w:p>
      <w:pPr>
        <w:pStyle w:val="BodyText"/>
      </w:pPr>
      <w:r>
        <w:t xml:space="preserve">Beyond academics, I have prioritized immersive practical experience aligned with Ankara’s needs. For six months, I volunteered at the Ankara Animal Protection Association (AAPA), a leading NGO tackling stray animal overpopulation—a persistent issue in Turkey’s urban centers. My responsibilities included medical triage of intake animals, post-operative care for surgical patients, and public education sessions on responsible pet ownership in Turkish neighborhoods. This role taught me to navigate language barriers while communicating effectively with local residents and veterinary staff—skills I am eager to refine further within your institution. Additionally, I completed a clinical shadowing rotation at Ankara City Municipal Animal Clinic, where I observed emergency trauma management and community vaccination programs crucial for Turkey’s rural-urban health equity efforts.</w:t>
      </w:r>
    </w:p>
    <w:p>
      <w:pPr>
        <w:pStyle w:val="BodyText"/>
      </w:pPr>
      <w:r>
        <w:t xml:space="preserve">My motivation for pursuing this internship in Ankara is deeply rooted in the city’s role as Turkey’s veterinary innovation hub. Ankara hosts the country’s premier veterinary research centers, including the Central Veterinary Control Laboratory and partnerships with Hacettepe University, creating an unparalleled ecosystem for professional growth. I am particularly inspired by your institution’s reputation for integrating evidence-based medicine with community engagement—a model vital to Turkey's evolving animal health policies. I recognize that effective veterinary care in Turkey must address specific regional challenges: from managing livestock diseases impacting Anatolia’s agricultural economy to ensuring accessible care for Ankara’s growing pet-owning population. As a future Veterinarian committed to service, I am eager to contribute my diligence and fresh perspective while learning from Ankara’s most respected practitioners.</w:t>
      </w:r>
    </w:p>
    <w:p>
      <w:pPr>
        <w:pStyle w:val="BodyText"/>
      </w:pPr>
      <w:r>
        <w:t xml:space="preserve">As an individual who has spent five years immersed in Turkish culture—learning conversational Turkish during university studies and engaging with local communities—I understand the importance of cultural fluency in veterinary practice. My ability to communicate respectfully with clients, even at a basic level, fosters trust and ensures accurate health information exchange—a cornerstone of ethical care in Turkey. I am also proficient in veterinary software systems including AVImark and Vetspire, and possess strong teamwork skills honed through collaborative projects with cross-disciplinary teams during university rotations.</w:t>
      </w:r>
    </w:p>
    <w:p>
      <w:pPr>
        <w:pStyle w:val="BodyText"/>
      </w:pPr>
      <w:r>
        <w:t xml:space="preserve">I am especially drawn to your organization’s focus on preventive medicine initiatives, which resonate with my belief that sustainable animal health begins with education. In Ankara, where pet ownership is rapidly expanding but veterinary literacy remains uneven, programs promoting spay/neuter access and nutrition awareness are urgently needed. I am prepared to actively support such efforts as part of your team—whether conducting client consultations in Turkish or assisting in mobile vaccination units serving Ankara’s underserved districts.</w:t>
      </w:r>
    </w:p>
    <w:p>
      <w:pPr>
        <w:pStyle w:val="BodyText"/>
      </w:pPr>
      <w:r>
        <w:t xml:space="preserve">My ultimate goal is to become a compassionate, technically skilled Veterinarian who serves Turkey with integrity. This internship represents the essential bridge between academic training and real-world impact I need to fulfill that mission. Ankara offers the ideal setting for this growth: a city where veterinary medicine intersects with cultural identity, public health priorities, and community resilience. I am confident my proactive approach—evidenced by my 400+ hours of clinical exposure—and dedication to ethical practice align seamlessly with your clinic’s values.</w:t>
      </w:r>
    </w:p>
    <w:p>
      <w:pPr>
        <w:pStyle w:val="BodyText"/>
      </w:pPr>
      <w:r>
        <w:t xml:space="preserve">I have attached my curriculum vitae for detailed review, which includes references from Ankara University faculty members who can attest to my work ethic and clinical aptitude. Thank you for considering this Internship Application Letter and for the opportunity to discuss how I can support your veterinary team’s mission in Turkey. I am available immediately for an interview at your convenience and welcome the chance to demonstrate my eagerness to learn within Ankara’s vital animal healthcare community.</w:t>
      </w:r>
    </w:p>
    <w:p>
      <w:pPr>
        <w:pStyle w:val="BodyText"/>
      </w:pPr>
      <w:r>
        <w:t xml:space="preserve">With sincere gratitude,</w:t>
      </w:r>
    </w:p>
    <w:p>
      <w:pPr>
        <w:pStyle w:val="BodyText"/>
      </w:pPr>
      <w:r>
        <w:t xml:space="preserve">[Your Full Name]</w:t>
      </w:r>
      <w:r>
        <w:br/>
      </w:r>
      <w:r>
        <w:t xml:space="preserve">Veterinary Student, Ankara University Faculty of Veterinary Medicine</w:t>
      </w:r>
      <w:r>
        <w:br/>
      </w:r>
      <w:r>
        <w:t xml:space="preserve">[Phone Number] | [Email Address] | [LinkedIn Profile (Optional)]</w:t>
      </w:r>
    </w:p>
    <w:bookmarkStart w:id="20" w:name="X3503ab3a21463598a32f5e2c5699f5aff83ea7d"/>
    <w:p>
      <w:pPr>
        <w:pStyle w:val="Heading2"/>
      </w:pPr>
      <w:r>
        <w:t xml:space="preserve">Why This Internship in Ankara, Turkey Matters</w:t>
      </w:r>
    </w:p>
    <w:p>
      <w:pPr>
        <w:pStyle w:val="FirstParagraph"/>
      </w:pPr>
      <w:r>
        <w:t xml:space="preserve">This Internship Application Letter underscores why Ankara serves as the pivotal location for my professional evolution. As Turkey’s administrative center and home to 60% of the nation’s veterinary educational institutions, Ankara provides unmatched access to diverse clinical cases—from urban companion animals to livestock in nearby agricultural zones. The city’s unique position allows interns to witness how veterinary medicine intersects with national policy (e.g., Turkey’s recent animal welfare legislation) and cultural dynamics. For instance, Ankara clinics often serve both affluent pet owners in districts like Söğütözü and communities requiring subsidized care, offering a microcosm of Turkey’s broader healthcare landscape. This environment will enable me to grow into a versatile Veterinarian equipped to address the full spectrum of animal health challenges facing modern Turk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Ankara, Turkey</dc:title>
  <dc:creator/>
  <dc:language>en</dc:language>
  <cp:keywords/>
  <dcterms:created xsi:type="dcterms:W3CDTF">2026-07-21T14:24:21Z</dcterms:created>
  <dcterms:modified xsi:type="dcterms:W3CDTF">2026-07-21T14:24:21Z</dcterms:modified>
</cp:coreProperties>
</file>

<file path=docProps/custom.xml><?xml version="1.0" encoding="utf-8"?>
<Properties xmlns="http://schemas.openxmlformats.org/officeDocument/2006/custom-properties" xmlns:vt="http://schemas.openxmlformats.org/officeDocument/2006/docPropsVTypes"/>
</file>